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5B91808F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535D24">
        <w:rPr>
          <w:rFonts w:ascii="Calibri" w:hAnsi="Calibri" w:cs="Times New Roman"/>
        </w:rPr>
        <w:t xml:space="preserve">April </w:t>
      </w:r>
      <w:r w:rsidR="000E55C8">
        <w:rPr>
          <w:rFonts w:ascii="Calibri" w:hAnsi="Calibri" w:cs="Times New Roman"/>
        </w:rPr>
        <w:t>15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535D24">
        <w:rPr>
          <w:rFonts w:ascii="Calibri" w:hAnsi="Calibri" w:cs="Times New Roman"/>
        </w:rPr>
        <w:t xml:space="preserve">April </w:t>
      </w:r>
      <w:r w:rsidR="000E55C8">
        <w:rPr>
          <w:rFonts w:ascii="Calibri" w:hAnsi="Calibri" w:cs="Times New Roman"/>
        </w:rPr>
        <w:t>16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08D534A8" w:rsidR="00A2381B" w:rsidRPr="00803FCB" w:rsidRDefault="006536E1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  <w:bookmarkStart w:id="0" w:name="_GoBack"/>
            <w:bookmarkEnd w:id="0"/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4383B8B1" w:rsidR="00A2381B" w:rsidRPr="00CF7AE4" w:rsidRDefault="000E55C8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riminal Trespass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12DD55" w14:textId="056738AA" w:rsidR="00A2381B" w:rsidRDefault="000E55C8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5</w:t>
            </w:r>
            <w:r w:rsidR="00F06615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</w:t>
            </w:r>
          </w:p>
          <w:p w14:paraId="7F66E00E" w14:textId="15F28840" w:rsidR="00B80A0A" w:rsidRDefault="00AF5261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="000E55C8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:50</w:t>
            </w:r>
            <w:r w:rsidR="00D77307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</w:t>
            </w:r>
            <w:r w:rsidR="00B80A0A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  <w:p w14:paraId="576B1A7B" w14:textId="1BC82B67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112E0B9" w14:textId="64AD41F6" w:rsidR="00A2381B" w:rsidRDefault="00F06615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</w:t>
            </w:r>
            <w:r w:rsidR="003D5484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</w:t>
            </w:r>
            <w:r w:rsidR="000E55C8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7A770F67" w14:textId="45C211FE" w:rsidR="00B80A0A" w:rsidRDefault="000E55C8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:44</w:t>
            </w:r>
            <w:r w:rsidR="00D77307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</w:t>
            </w:r>
            <w:r w:rsidR="00B80A0A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  <w:p w14:paraId="42E3D546" w14:textId="6E084497" w:rsidR="001743F0" w:rsidRPr="00CF7AE4" w:rsidRDefault="001743F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6D034559" w:rsidR="00A2381B" w:rsidRPr="00CF7AE4" w:rsidRDefault="000E55C8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15</w:t>
            </w:r>
            <w:r w:rsidR="00A16E2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1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020EA62D" w:rsidR="00A2381B" w:rsidRPr="00CF7AE4" w:rsidRDefault="000E55C8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i. Commons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01CC19B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115EEF87" w:rsidR="00A2381B" w:rsidRPr="00CF7AE4" w:rsidRDefault="00F06615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1C43CB1D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5D8EBDBE" w:rsidR="00A2381B" w:rsidRPr="00CF7AE4" w:rsidRDefault="000E55C8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uicide Attemp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CA0941" w14:textId="23123F14" w:rsidR="00D77307" w:rsidRDefault="000E55C8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5</w:t>
            </w:r>
            <w:r w:rsidR="00AF5261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427A926B" w14:textId="0C80DFFC" w:rsidR="00AF5261" w:rsidRPr="00CF7AE4" w:rsidRDefault="00AF5261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</w:t>
            </w:r>
            <w:r w:rsidR="000E55C8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:52</w:t>
            </w: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F2A4FCE" w14:textId="251EF5E2" w:rsidR="00D77307" w:rsidRDefault="000E55C8" w:rsidP="00F066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5</w:t>
            </w:r>
            <w:r w:rsidR="00AF5261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734FFDDE" w14:textId="3EEACCB4" w:rsidR="00AF5261" w:rsidRPr="00CF7AE4" w:rsidRDefault="000E55C8" w:rsidP="00F066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9:00P</w:t>
            </w:r>
            <w:r w:rsidR="00AF5261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D85F4F7" w14:textId="18977C58" w:rsidR="00A2381B" w:rsidRPr="000E55C8" w:rsidRDefault="000E55C8" w:rsidP="00AF52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</w:rPr>
            </w:pPr>
            <w:r w:rsidRPr="000E55C8">
              <w:rPr>
                <w:rFonts w:cs="Times New Roman"/>
                <w:b/>
              </w:rPr>
              <w:t>180415</w:t>
            </w:r>
            <w:r w:rsidR="00AF5261" w:rsidRPr="000E55C8">
              <w:rPr>
                <w:rFonts w:cs="Times New Roman"/>
                <w:b/>
              </w:rPr>
              <w:t>002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64A7106A" w:rsidR="00A2381B" w:rsidRPr="00CF7AE4" w:rsidRDefault="000E55C8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i. Commons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10F1D539" w:rsidR="00A2381B" w:rsidRPr="00CF7AE4" w:rsidRDefault="00AF5261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1D78597F" w:rsidR="00A2381B" w:rsidRPr="00CF7AE4" w:rsidRDefault="000E55C8" w:rsidP="000E55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63636117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77FDC35D" w:rsidR="005B166A" w:rsidRPr="00CF7AE4" w:rsidRDefault="005B166A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5D3CC9AF" w:rsidR="00AF5261" w:rsidRPr="00CF7AE4" w:rsidRDefault="00AF5261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00122501" w:rsidR="00AF5261" w:rsidRPr="00CF7AE4" w:rsidRDefault="00AF5261" w:rsidP="00FC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04C561B2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3B0D355F" w:rsidR="00A2381B" w:rsidRPr="00CF7AE4" w:rsidRDefault="00A2381B" w:rsidP="007608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675B77BB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53225674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6EC6D779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0DE6764" w14:textId="5B6837AB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770E9D79" w:rsidR="00A2381B" w:rsidRPr="00C16C65" w:rsidRDefault="00A2381B" w:rsidP="001E1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73EBF6D" w14:textId="482C8D89" w:rsidR="00F1408E" w:rsidRDefault="00F1408E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A7F1B44" w14:textId="07C9E023" w:rsidR="00A2381B" w:rsidRPr="00C16C65" w:rsidRDefault="00A2381B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703EA89E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2ED7AC2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22F476FD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17859670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3D42A1A6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23DC503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1ACB6DD5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D2D8B25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58A440C3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3055682F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578AA9C4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7D9FA41C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1FACC162" w14:textId="77777777" w:rsidR="000849D7" w:rsidRDefault="000849D7" w:rsidP="003042AE">
      <w:pPr>
        <w:rPr>
          <w:color w:val="FF0000"/>
        </w:rPr>
      </w:pPr>
    </w:p>
    <w:p w14:paraId="41839EB9" w14:textId="77777777" w:rsidR="000849D7" w:rsidRDefault="000849D7" w:rsidP="003042AE">
      <w:pPr>
        <w:rPr>
          <w:color w:val="FF0000"/>
        </w:rPr>
      </w:pPr>
    </w:p>
    <w:p w14:paraId="716CFC0A" w14:textId="77777777" w:rsidR="000849D7" w:rsidRDefault="000849D7" w:rsidP="003042AE">
      <w:pPr>
        <w:rPr>
          <w:color w:val="FF0000"/>
        </w:rPr>
      </w:pPr>
    </w:p>
    <w:p w14:paraId="7D0E0DDB" w14:textId="173FCF61" w:rsidR="000849D7" w:rsidRDefault="000849D7" w:rsidP="003042AE">
      <w:pPr>
        <w:rPr>
          <w:color w:val="FF0000"/>
        </w:rPr>
      </w:pPr>
    </w:p>
    <w:p w14:paraId="1F367F13" w14:textId="23F18870" w:rsidR="000849D7" w:rsidRDefault="00A566C0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040BED8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55C8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296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3F0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1C6E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0CF2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6A94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484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2C40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D6DA5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166A"/>
    <w:rsid w:val="005B1F2F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36E1"/>
    <w:rsid w:val="0065633A"/>
    <w:rsid w:val="006571E1"/>
    <w:rsid w:val="00660A19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892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3642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6E2B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C0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1A9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7A6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3CB0"/>
    <w:rsid w:val="00AE4E84"/>
    <w:rsid w:val="00AE5C4B"/>
    <w:rsid w:val="00AF0D58"/>
    <w:rsid w:val="00AF1B7F"/>
    <w:rsid w:val="00AF4CE7"/>
    <w:rsid w:val="00AF5261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0A0A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0358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77307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0D68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6EFA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06615"/>
    <w:rsid w:val="00F10D10"/>
    <w:rsid w:val="00F10D70"/>
    <w:rsid w:val="00F129E6"/>
    <w:rsid w:val="00F132A1"/>
    <w:rsid w:val="00F1408E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C7A96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30F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456BC1-F136-405D-A551-E3C9036F8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3</cp:revision>
  <cp:lastPrinted>2018-04-17T19:24:00Z</cp:lastPrinted>
  <dcterms:created xsi:type="dcterms:W3CDTF">2018-04-18T15:14:00Z</dcterms:created>
  <dcterms:modified xsi:type="dcterms:W3CDTF">2018-04-18T15:54:00Z</dcterms:modified>
</cp:coreProperties>
</file>